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nthony-ettinger"/>
    <w:p>
      <w:pPr>
        <w:pStyle w:val="Heading1"/>
      </w:pPr>
      <w:r>
        <w:t xml:space="preserve">Anthony Etti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: ettinger@gmail.com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ne</w:t>
      </w:r>
      <w:r>
        <w:t xml:space="preserve">: +1 (408) 656-2473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github.com/ralyodio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linkedin.com/in/chovy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</w:t>
      </w:r>
      <w:r>
        <w:t xml:space="preserve">: Los Gatos, CA USA (US Citizen, Native English)</w: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easoned</w:t>
      </w:r>
      <w:r>
        <w:t xml:space="preserve"> </w:t>
      </w:r>
      <w:r>
        <w:rPr>
          <w:b/>
          <w:bCs/>
        </w:rPr>
        <w:t xml:space="preserve">AI-Enhanced Software Developer</w:t>
      </w:r>
      <w:r>
        <w:t xml:space="preserve"> </w:t>
      </w:r>
      <w:r>
        <w:t xml:space="preserve">and technical co-founder adept at leveraging</w:t>
      </w:r>
      <w:r>
        <w:t xml:space="preserve"> </w:t>
      </w:r>
      <w:r>
        <w:rPr>
          <w:b/>
          <w:bCs/>
        </w:rPr>
        <w:t xml:space="preserve">AI-driven coding tools</w:t>
      </w:r>
      <w:r>
        <w:t xml:space="preserve"> </w:t>
      </w:r>
      <w:r>
        <w:t xml:space="preserve">to accelerate feature development, refine user interfaces, and streamline DevOps. Proficient in</w:t>
      </w:r>
      <w:r>
        <w:t xml:space="preserve"> </w:t>
      </w:r>
      <w:r>
        <w:rPr>
          <w:b/>
          <w:bCs/>
        </w:rPr>
        <w:t xml:space="preserve">Node.js, Svelte, React, and Docker</w:t>
      </w:r>
      <w:r>
        <w:t xml:space="preserve">, with a keen interest in</w:t>
      </w:r>
      <w:r>
        <w:t xml:space="preserve"> </w:t>
      </w:r>
      <w:r>
        <w:rPr>
          <w:b/>
          <w:bCs/>
        </w:rPr>
        <w:t xml:space="preserve">prompt engineering</w:t>
      </w:r>
      <w:r>
        <w:t xml:space="preserve"> </w:t>
      </w:r>
      <w:r>
        <w:t xml:space="preserve">and integrating conversational AI assistants into daily workflows. Experienced leading remote engineering teams, designing scalable architectures, and delivering production-ready applications across diverse industries.</w:t>
      </w:r>
    </w:p>
    <w:p>
      <w:r>
        <w:pict>
          <v:rect style="width:0;height:1.5pt" o:hralign="center" o:hrstd="t" o:hr="t"/>
        </w:pict>
      </w:r>
    </w:p>
    <w:bookmarkEnd w:id="22"/>
    <w:bookmarkStart w:id="23" w:name="key-skills-competencies"/>
    <w:p>
      <w:pPr>
        <w:pStyle w:val="Heading2"/>
      </w:pPr>
      <w:r>
        <w:t xml:space="preserve">Key Skills &amp; Competenc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-Augmented Development</w:t>
      </w:r>
      <w:r>
        <w:t xml:space="preserve">: Proficient in using conversational AI assistants (e.g., Cursor, ChatGPT, GitHub Copilot) to generate, review, and refactor code efficiently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mpt Engineering</w:t>
      </w:r>
      <w:r>
        <w:t xml:space="preserve">: Skilled at crafting targeted prompts to extract high-quality code snippets and troubleshooting suggestions from AI model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ll-Stack JavaScript</w:t>
      </w:r>
      <w:r>
        <w:t xml:space="preserve">: Expert in Node.js, Svelte, React, and Vanilla JS for front-end/back-end developmen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Ops &amp; CI/CD</w:t>
      </w:r>
      <w:r>
        <w:t xml:space="preserve">: Experience with Docker, cloud deployments, and automated pipelines for seamless integration and delivery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&amp; Microservices</w:t>
      </w:r>
      <w:r>
        <w:t xml:space="preserve">: Skilled in RESTful API design, microservices architecture, and cross-platform integratio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chitecture &amp; Leadership</w:t>
      </w:r>
      <w:r>
        <w:t xml:space="preserve">: Track record of spearheading new product features, leading technical teams, and defining strategic technology roadmaps.</w:t>
      </w:r>
    </w:p>
    <w:p>
      <w:r>
        <w:pict>
          <v:rect style="width:0;height:1.5pt" o:hralign="center" o:hrstd="t" o:hr="t"/>
        </w:pict>
      </w:r>
    </w:p>
    <w:bookmarkEnd w:id="23"/>
    <w:bookmarkStart w:id="31" w:name="work-experience"/>
    <w:p>
      <w:pPr>
        <w:pStyle w:val="Heading2"/>
      </w:pPr>
      <w:r>
        <w:t xml:space="preserve">Work Experience</w:t>
      </w:r>
    </w:p>
    <w:bookmarkStart w:id="24" w:name="admajesty-remote"/>
    <w:p>
      <w:pPr>
        <w:pStyle w:val="Heading3"/>
      </w:pPr>
      <w:r>
        <w:t xml:space="preserve">admajesty | Remote</w:t>
      </w:r>
    </w:p>
    <w:p>
      <w:pPr>
        <w:pStyle w:val="FirstParagraph"/>
      </w:pPr>
      <w:r>
        <w:rPr>
          <w:b/>
          <w:bCs/>
        </w:rPr>
        <w:t xml:space="preserve">Chief Technology Officer</w:t>
      </w:r>
      <w:r>
        <w:t xml:space="preserve"> </w:t>
      </w:r>
      <w:r>
        <w:t xml:space="preserve">(Sep 2024 – Present)</w:t>
      </w:r>
      <w:r>
        <w:br/>
      </w:r>
      <w:r>
        <w:t xml:space="preserve">- Manage development team and designer to build out marketing-based MVP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kills</w:t>
      </w:r>
      <w:r>
        <w:t xml:space="preserve">: Technical Leadership, Leading Development Teams, Technology Management, Internet Software, Server-Side JavaScript, Technology Leadership</w:t>
      </w:r>
    </w:p>
    <w:bookmarkEnd w:id="24"/>
    <w:bookmarkStart w:id="25" w:name="tomahawk-edison-sciences-inc.-remote"/>
    <w:p>
      <w:pPr>
        <w:pStyle w:val="Heading3"/>
      </w:pPr>
      <w:r>
        <w:t xml:space="preserve">Tomahawk Edison Sciences Inc. | Remote</w:t>
      </w:r>
    </w:p>
    <w:p>
      <w:pPr>
        <w:pStyle w:val="FirstParagraph"/>
      </w:pPr>
      <w:r>
        <w:rPr>
          <w:b/>
          <w:bCs/>
        </w:rPr>
        <w:t xml:space="preserve">Engineering Lead, Commercial Solutions</w:t>
      </w:r>
      <w:r>
        <w:t xml:space="preserve"> </w:t>
      </w:r>
      <w:r>
        <w:t xml:space="preserve">(Apr 2024 – Sep 2024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I-Augmented Prototyping</w:t>
      </w:r>
      <w:r>
        <w:t xml:space="preserve">: Integrated AI-assisted coding workflows (e.g., ChatGPT) to rapidly prototype a satellite tracking system based on NASA’s worldwind.js librar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auri App Development</w:t>
      </w:r>
      <w:r>
        <w:t xml:space="preserve">: Led the creation of</w:t>
      </w:r>
      <w:r>
        <w:t xml:space="preserve"> </w:t>
      </w:r>
      <w:r>
        <w:rPr>
          <w:b/>
          <w:bCs/>
        </w:rPr>
        <w:t xml:space="preserve">Sentinel Desktop</w:t>
      </w:r>
      <w:r>
        <w:t xml:space="preserve"> </w:t>
      </w:r>
      <w:r>
        <w:t xml:space="preserve">(satellite tracker) using Node.js, Svelte, and Tauri, ensuring robust performance on multiple platforms.</w:t>
      </w:r>
    </w:p>
    <w:bookmarkEnd w:id="25"/>
    <w:bookmarkStart w:id="27" w:name="skatespot-inc.-equity-only-part-time"/>
    <w:p>
      <w:pPr>
        <w:pStyle w:val="Heading3"/>
      </w:pPr>
      <w:r>
        <w:t xml:space="preserve">Skatespot, Inc. | Equity-only part-time</w:t>
      </w:r>
    </w:p>
    <w:p>
      <w:pPr>
        <w:pStyle w:val="FirstParagraph"/>
      </w:pPr>
      <w:r>
        <w:rPr>
          <w:b/>
          <w:bCs/>
        </w:rPr>
        <w:t xml:space="preserve">Co-founder, Chief Technology Officer</w:t>
      </w:r>
      <w:r>
        <w:t xml:space="preserve"> </w:t>
      </w:r>
      <w:r>
        <w:t xml:space="preserve">(Apr 2021 – Sep 2024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trategic Tech Roadmapping</w:t>
      </w:r>
      <w:r>
        <w:t xml:space="preserve">: Defined technology stack and architectural strategies for</w:t>
      </w:r>
      <w:r>
        <w:t xml:space="preserve"> </w:t>
      </w:r>
      <w:hyperlink r:id="rId26">
        <w:r>
          <w:rPr>
            <w:rStyle w:val="Hyperlink"/>
          </w:rPr>
          <w:t xml:space="preserve">Skatespot.com</w:t>
        </w:r>
      </w:hyperlink>
      <w:r>
        <w:t xml:space="preserve">, leveraging</w:t>
      </w:r>
      <w:r>
        <w:t xml:space="preserve"> </w:t>
      </w:r>
      <w:r>
        <w:rPr>
          <w:b/>
          <w:bCs/>
        </w:rPr>
        <w:t xml:space="preserve">Deno</w:t>
      </w:r>
      <w:r>
        <w:t xml:space="preserve"> </w:t>
      </w:r>
      <w:r>
        <w:t xml:space="preserve">and React Nativ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I &amp; Infrastructure</w:t>
      </w:r>
      <w:r>
        <w:t xml:space="preserve">: Managed APIs and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deployments on Ubuntu, integrating DevOps best practices to streamline developm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adership &amp; Mentorship</w:t>
      </w:r>
      <w:r>
        <w:t xml:space="preserve">: Oversaw a small dev team; introduced AI-based coding guidelines to speed up feature development and code reviews.</w:t>
      </w:r>
    </w:p>
    <w:bookmarkEnd w:id="27"/>
    <w:bookmarkStart w:id="28" w:name="profullstack-inc.-remote"/>
    <w:p>
      <w:pPr>
        <w:pStyle w:val="Heading3"/>
      </w:pPr>
      <w:r>
        <w:t xml:space="preserve">Profullstack, Inc. | Remote</w:t>
      </w:r>
    </w:p>
    <w:p>
      <w:pPr>
        <w:pStyle w:val="FirstParagraph"/>
      </w:pPr>
      <w:r>
        <w:rPr>
          <w:b/>
          <w:bCs/>
        </w:rPr>
        <w:t xml:space="preserve">Founder, Independent Contractor</w:t>
      </w:r>
      <w:r>
        <w:t xml:space="preserve"> </w:t>
      </w:r>
      <w:r>
        <w:t xml:space="preserve">(Mar 2018 – May 2024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JavaScript &amp; Blockchain</w:t>
      </w:r>
      <w:r>
        <w:t xml:space="preserve">: Consulted on JS projects and REST APIs with a focus on</w:t>
      </w:r>
      <w:r>
        <w:t xml:space="preserve"> </w:t>
      </w:r>
      <w:r>
        <w:rPr>
          <w:b/>
          <w:bCs/>
        </w:rPr>
        <w:t xml:space="preserve">blockchain front-end</w:t>
      </w:r>
      <w:r>
        <w:t xml:space="preserve"> </w:t>
      </w:r>
      <w:r>
        <w:t xml:space="preserve">developm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TO Experience</w:t>
      </w:r>
      <w:r>
        <w:t xml:space="preserve">: Co-founded</w:t>
      </w:r>
      <w:r>
        <w:t xml:space="preserve"> </w:t>
      </w:r>
      <w:r>
        <w:rPr>
          <w:b/>
          <w:bCs/>
        </w:rPr>
        <w:t xml:space="preserve">avenasea.com</w:t>
      </w:r>
      <w:r>
        <w:t xml:space="preserve">, a corporate travel app; led the team in adopting AI tools for faster prototyping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FT &amp; Crypto Projects</w:t>
      </w:r>
      <w:r>
        <w:t xml:space="preserve">: Founded</w:t>
      </w:r>
      <w:r>
        <w:t xml:space="preserve"> </w:t>
      </w:r>
      <w:r>
        <w:rPr>
          <w:b/>
          <w:bCs/>
        </w:rPr>
        <w:t xml:space="preserve">husko.money</w:t>
      </w:r>
      <w:r>
        <w:t xml:space="preserve">, an NFT/memecoin project on Polygon mainnet, utilizing AI-driven workflows for smart contract scaffolding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vOps</w:t>
      </w:r>
      <w:r>
        <w:t xml:space="preserve">: Implemented Docker instances with</w:t>
      </w:r>
      <w:r>
        <w:t xml:space="preserve"> </w:t>
      </w:r>
      <w:r>
        <w:rPr>
          <w:b/>
          <w:bCs/>
        </w:rPr>
        <w:t xml:space="preserve">CI/CD</w:t>
      </w:r>
      <w:r>
        <w:t xml:space="preserve"> </w:t>
      </w:r>
      <w:r>
        <w:t xml:space="preserve">for automated testing and deployments, occasionally integrating AI suggestions for container optimizations.</w:t>
      </w:r>
    </w:p>
    <w:bookmarkEnd w:id="28"/>
    <w:bookmarkStart w:id="29" w:name="prognos-health-inc.-remote"/>
    <w:p>
      <w:pPr>
        <w:pStyle w:val="Heading3"/>
      </w:pPr>
      <w:r>
        <w:t xml:space="preserve">Prognos Health, Inc. | Remote</w:t>
      </w:r>
    </w:p>
    <w:p>
      <w:pPr>
        <w:pStyle w:val="FirstParagraph"/>
      </w:pPr>
      <w:r>
        <w:rPr>
          <w:b/>
          <w:bCs/>
        </w:rPr>
        <w:t xml:space="preserve">Principal Engineer</w:t>
      </w:r>
      <w:r>
        <w:t xml:space="preserve"> </w:t>
      </w:r>
      <w:r>
        <w:t xml:space="preserve">(Mar 2021 – Jan 2022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velte Kit &amp; Vanilla CSS</w:t>
      </w:r>
      <w:r>
        <w:t xml:space="preserve">: Built a next-gen underwriting UI, leveraging AI-based code generation to accelerate layout creation and refactor cycl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ross-Functional Collaboration</w:t>
      </w:r>
      <w:r>
        <w:t xml:space="preserve">: Coordinated with product, design, and data science teams for requirements gathering and rapid iteratio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de Quality &amp; Validation</w:t>
      </w:r>
      <w:r>
        <w:t xml:space="preserve">: Employed conversational AI (like Copilot and ChatGPT) to identify potential bugs before formal QA, maintaining high reliability.</w:t>
      </w:r>
    </w:p>
    <w:bookmarkEnd w:id="29"/>
    <w:bookmarkStart w:id="30" w:name="ibm-remote"/>
    <w:p>
      <w:pPr>
        <w:pStyle w:val="Heading3"/>
      </w:pPr>
      <w:r>
        <w:t xml:space="preserve">IBM | Remote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t xml:space="preserve"> </w:t>
      </w:r>
      <w:r>
        <w:t xml:space="preserve">(Nov 2014 – Mar 2018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I Connect Editor</w:t>
      </w:r>
      <w:r>
        <w:t xml:space="preserve">: Engineered key features of the platform, including the base application rewrite to improve performance and developer experien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act &amp; i18n</w:t>
      </w:r>
      <w:r>
        <w:t xml:space="preserve">: Implemented robust</w:t>
      </w:r>
      <w:r>
        <w:t xml:space="preserve"> </w:t>
      </w:r>
      <w:r>
        <w:rPr>
          <w:b/>
          <w:bCs/>
        </w:rPr>
        <w:t xml:space="preserve">ReactJS</w:t>
      </w:r>
      <w:r>
        <w:t xml:space="preserve"> </w:t>
      </w:r>
      <w:r>
        <w:t xml:space="preserve">components with internationalization/localization suppor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UI Testing</w:t>
      </w:r>
      <w:r>
        <w:t xml:space="preserve">: Leveraged</w:t>
      </w:r>
      <w:r>
        <w:t xml:space="preserve"> </w:t>
      </w:r>
      <w:r>
        <w:rPr>
          <w:b/>
          <w:bCs/>
        </w:rPr>
        <w:t xml:space="preserve">Protractor, Karma, and Chai</w:t>
      </w:r>
      <w:r>
        <w:t xml:space="preserve"> </w:t>
      </w:r>
      <w:r>
        <w:t xml:space="preserve">for thorough UI test coverage, incorporating AI-driven suggestions to streamline test crea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  <w:b/>
            <w:bCs/>
          </w:rPr>
          <w:t xml:space="preserve">Primate.js</w:t>
        </w:r>
      </w:hyperlink>
      <w:r>
        <w:t xml:space="preserve"> </w:t>
      </w:r>
      <w:r>
        <w:t xml:space="preserve">– Open-source polymorphic development platform.</w:t>
      </w:r>
      <w:r>
        <w:br/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  <w:b/>
            <w:bCs/>
          </w:rPr>
          <w:t xml:space="preserve">FastestEngineer</w:t>
        </w:r>
      </w:hyperlink>
      <w:r>
        <w:t xml:space="preserve"> </w:t>
      </w:r>
      <w:r>
        <w:t xml:space="preserve">– Premium SaaS boilerplate built on Svelte and Primate.js.</w:t>
      </w:r>
      <w:r>
        <w:br/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  <w:b/>
            <w:bCs/>
          </w:rPr>
          <w:t xml:space="preserve">My GitHub</w:t>
        </w:r>
      </w:hyperlink>
      <w:r>
        <w:t xml:space="preserve"> </w:t>
      </w:r>
      <w:r>
        <w:t xml:space="preserve">– Personal GitHub account showcasing various AI experiments and JS projects.</w:t>
      </w:r>
      <w:r>
        <w:br/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  <w:b/>
            <w:bCs/>
          </w:rPr>
          <w:t xml:space="preserve">Profullstack on GitHub</w:t>
        </w:r>
      </w:hyperlink>
      <w:r>
        <w:t xml:space="preserve"> </w:t>
      </w:r>
      <w:r>
        <w:t xml:space="preserve">– Profullstack organization GitHub.</w:t>
      </w:r>
    </w:p>
    <w:p>
      <w:r>
        <w:pict>
          <v:rect style="width:0;height:1.5pt" o:hralign="center" o:hrstd="t" o:hr="t"/>
        </w:pict>
      </w:r>
    </w:p>
    <w:bookmarkEnd w:id="35"/>
    <w:bookmarkStart w:id="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San Diego State University</w:t>
      </w:r>
      <w:r>
        <w:br/>
      </w:r>
      <w:r>
        <w:t xml:space="preserve">Bachelor of Science, Business Administration (1993 – 1998)</w:t>
      </w:r>
    </w:p>
    <w:p>
      <w:r>
        <w:pict>
          <v:rect style="width:0;height:1.5pt" o:hralign="center" o:hrstd="t" o:hr="t"/>
        </w:pict>
      </w:r>
    </w:p>
    <w:bookmarkEnd w:id="36"/>
    <w:bookmarkStart w:id="37" w:name="highlights-additional-notes"/>
    <w:p>
      <w:pPr>
        <w:pStyle w:val="Heading2"/>
      </w:pPr>
      <w:r>
        <w:t xml:space="preserve">Highlights &amp; Additional No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Tools</w:t>
      </w:r>
      <w:r>
        <w:t xml:space="preserve">: Regularly use Cursor, GitHub Copilot, and ChatGPT to assist in writing and reviewing JavaScript, Node.js, and Svelte cod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laboration</w:t>
      </w:r>
      <w:r>
        <w:t xml:space="preserve">: Known for mentoring teams on</w:t>
      </w:r>
      <w:r>
        <w:t xml:space="preserve"> </w:t>
      </w:r>
      <w:r>
        <w:rPr>
          <w:b/>
          <w:bCs/>
        </w:rPr>
        <w:t xml:space="preserve">AI-based coding practices</w:t>
      </w:r>
      <w:r>
        <w:t xml:space="preserve">, refining prompt strategies, and driving organizational adoption of generative AI tool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mote-First Mindset</w:t>
      </w:r>
      <w:r>
        <w:t xml:space="preserve">: Thrives in distributed teams, leveraging asynchronous communication, agile methodologies, and AI-driven collaboration too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December 2024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fastest.engineer" TargetMode="External" /><Relationship Type="http://schemas.openxmlformats.org/officeDocument/2006/relationships/hyperlink" Id="rId34" Target="https://github.com/profullstack" TargetMode="External" /><Relationship Type="http://schemas.openxmlformats.org/officeDocument/2006/relationships/hyperlink" Id="rId20" Target="https://github.com/ralyodio" TargetMode="External" /><Relationship Type="http://schemas.openxmlformats.org/officeDocument/2006/relationships/hyperlink" Id="rId21" Target="https://linkedin.com/in/chovy" TargetMode="External" /><Relationship Type="http://schemas.openxmlformats.org/officeDocument/2006/relationships/hyperlink" Id="rId32" Target="https://primatejs.com" TargetMode="External" /><Relationship Type="http://schemas.openxmlformats.org/officeDocument/2006/relationships/hyperlink" Id="rId26" Target="https://skatespo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fastest.engineer" TargetMode="External" /><Relationship Type="http://schemas.openxmlformats.org/officeDocument/2006/relationships/hyperlink" Id="rId34" Target="https://github.com/profullstack" TargetMode="External" /><Relationship Type="http://schemas.openxmlformats.org/officeDocument/2006/relationships/hyperlink" Id="rId20" Target="https://github.com/ralyodio" TargetMode="External" /><Relationship Type="http://schemas.openxmlformats.org/officeDocument/2006/relationships/hyperlink" Id="rId21" Target="https://linkedin.com/in/chovy" TargetMode="External" /><Relationship Type="http://schemas.openxmlformats.org/officeDocument/2006/relationships/hyperlink" Id="rId32" Target="https://primatejs.com" TargetMode="External" /><Relationship Type="http://schemas.openxmlformats.org/officeDocument/2006/relationships/hyperlink" Id="rId26" Target="https://skatespo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4:58:02Z</dcterms:created>
  <dcterms:modified xsi:type="dcterms:W3CDTF">2024-12-27T14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